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91FC6" w14:textId="20EAB973" w:rsidR="00494E60" w:rsidRDefault="00494E60" w:rsidP="00494E60">
      <w:pPr>
        <w:rPr>
          <w:sz w:val="32"/>
          <w:szCs w:val="32"/>
        </w:rPr>
      </w:pPr>
      <w:r>
        <w:rPr>
          <w:noProof/>
          <w:color w:val="666666"/>
        </w:rPr>
        <w:drawing>
          <wp:inline distT="114300" distB="114300" distL="114300" distR="114300" wp14:anchorId="1F4E725D" wp14:editId="1F8609AB">
            <wp:extent cx="1714500" cy="619125"/>
            <wp:effectExtent l="0" t="0" r="0" b="0"/>
            <wp:docPr id="1" name="image1.png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icon&#10;&#10;Description automatically generated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19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 w:rsidR="00195DFA" w:rsidRPr="00195DFA">
        <w:rPr>
          <w:b/>
          <w:bCs/>
          <w:sz w:val="36"/>
          <w:szCs w:val="36"/>
        </w:rPr>
        <w:t>AGENDA – jUNE 9, 2022</w:t>
      </w:r>
      <w:r>
        <w:rPr>
          <w:sz w:val="32"/>
          <w:szCs w:val="32"/>
        </w:rPr>
        <w:t xml:space="preserve"> </w:t>
      </w:r>
    </w:p>
    <w:p w14:paraId="2844B2E4" w14:textId="77777777" w:rsidR="00494E60" w:rsidRPr="008B656C" w:rsidRDefault="00494E60" w:rsidP="00494E6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4E60" w14:paraId="17B9D87B" w14:textId="77777777" w:rsidTr="0053110B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E8FA50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ATTENDEES</w:t>
            </w:r>
          </w:p>
        </w:tc>
      </w:tr>
      <w:tr w:rsidR="00494E60" w14:paraId="7D029897" w14:textId="77777777" w:rsidTr="0053110B">
        <w:tc>
          <w:tcPr>
            <w:tcW w:w="4675" w:type="dxa"/>
            <w:shd w:val="clear" w:color="auto" w:fill="D0CECE" w:themeFill="background2" w:themeFillShade="E6"/>
          </w:tcPr>
          <w:p w14:paraId="4FB2945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COUNCIL MEMBERS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10F0B2A8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GUESTS</w:t>
            </w:r>
          </w:p>
        </w:tc>
      </w:tr>
      <w:tr w:rsidR="00494E60" w14:paraId="39C90A8A" w14:textId="77777777" w:rsidTr="0053110B">
        <w:tc>
          <w:tcPr>
            <w:tcW w:w="9350" w:type="dxa"/>
            <w:gridSpan w:val="2"/>
          </w:tcPr>
          <w:p w14:paraId="67A4D695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Present</w:t>
            </w:r>
          </w:p>
        </w:tc>
      </w:tr>
      <w:tr w:rsidR="00494E60" w14:paraId="4E7B6A3F" w14:textId="77777777" w:rsidTr="0053110B">
        <w:tc>
          <w:tcPr>
            <w:tcW w:w="4675" w:type="dxa"/>
          </w:tcPr>
          <w:p w14:paraId="70A625FF" w14:textId="1B89A1E4" w:rsidR="00494E60" w:rsidRDefault="00494E60" w:rsidP="0053110B"/>
        </w:tc>
        <w:tc>
          <w:tcPr>
            <w:tcW w:w="4675" w:type="dxa"/>
          </w:tcPr>
          <w:p w14:paraId="310CADFC" w14:textId="74BEBF58" w:rsidR="00494E60" w:rsidRDefault="00494E60" w:rsidP="0053110B"/>
        </w:tc>
      </w:tr>
      <w:tr w:rsidR="00494E60" w14:paraId="746222C2" w14:textId="77777777" w:rsidTr="0053110B">
        <w:tc>
          <w:tcPr>
            <w:tcW w:w="4675" w:type="dxa"/>
          </w:tcPr>
          <w:p w14:paraId="6FA7DA96" w14:textId="0A146C64" w:rsidR="00494E60" w:rsidRDefault="00494E60" w:rsidP="0053110B"/>
        </w:tc>
        <w:tc>
          <w:tcPr>
            <w:tcW w:w="4675" w:type="dxa"/>
          </w:tcPr>
          <w:p w14:paraId="15799552" w14:textId="54BF8A41" w:rsidR="00494E60" w:rsidRDefault="00494E60" w:rsidP="0053110B"/>
        </w:tc>
      </w:tr>
      <w:tr w:rsidR="00494E60" w14:paraId="2BB17EE9" w14:textId="77777777" w:rsidTr="0053110B">
        <w:tc>
          <w:tcPr>
            <w:tcW w:w="4675" w:type="dxa"/>
          </w:tcPr>
          <w:p w14:paraId="73DC609D" w14:textId="4C8EF385" w:rsidR="00494E60" w:rsidRDefault="00494E60" w:rsidP="0053110B"/>
        </w:tc>
        <w:tc>
          <w:tcPr>
            <w:tcW w:w="4675" w:type="dxa"/>
          </w:tcPr>
          <w:p w14:paraId="687355DA" w14:textId="5327C00C" w:rsidR="00494E60" w:rsidRDefault="00494E60" w:rsidP="0053110B"/>
        </w:tc>
      </w:tr>
      <w:tr w:rsidR="00494E60" w14:paraId="14BE4519" w14:textId="77777777" w:rsidTr="0053110B">
        <w:tc>
          <w:tcPr>
            <w:tcW w:w="4675" w:type="dxa"/>
          </w:tcPr>
          <w:p w14:paraId="535E8E01" w14:textId="23212230" w:rsidR="00494E60" w:rsidRDefault="00494E60" w:rsidP="0053110B"/>
        </w:tc>
        <w:tc>
          <w:tcPr>
            <w:tcW w:w="4675" w:type="dxa"/>
          </w:tcPr>
          <w:p w14:paraId="6D7AA2A3" w14:textId="36FF5D6F" w:rsidR="00494E60" w:rsidRDefault="00494E60" w:rsidP="0053110B"/>
        </w:tc>
      </w:tr>
      <w:tr w:rsidR="00494E60" w14:paraId="60A38267" w14:textId="77777777" w:rsidTr="0053110B">
        <w:tc>
          <w:tcPr>
            <w:tcW w:w="4675" w:type="dxa"/>
          </w:tcPr>
          <w:p w14:paraId="626D898D" w14:textId="4929625B" w:rsidR="00494E60" w:rsidRDefault="00494E60" w:rsidP="0053110B"/>
        </w:tc>
        <w:tc>
          <w:tcPr>
            <w:tcW w:w="4675" w:type="dxa"/>
          </w:tcPr>
          <w:p w14:paraId="1F42CC47" w14:textId="7DB03354" w:rsidR="00494E60" w:rsidRDefault="00494E60" w:rsidP="0053110B"/>
        </w:tc>
      </w:tr>
      <w:tr w:rsidR="00494E60" w14:paraId="4382ACFB" w14:textId="77777777" w:rsidTr="0053110B">
        <w:tc>
          <w:tcPr>
            <w:tcW w:w="4675" w:type="dxa"/>
          </w:tcPr>
          <w:p w14:paraId="7BCE959C" w14:textId="53AF0B82" w:rsidR="00494E60" w:rsidRDefault="00494E60" w:rsidP="0053110B"/>
        </w:tc>
        <w:tc>
          <w:tcPr>
            <w:tcW w:w="4675" w:type="dxa"/>
          </w:tcPr>
          <w:p w14:paraId="3F4E8CF7" w14:textId="6BAE0CB5" w:rsidR="00494E60" w:rsidRDefault="00494E60" w:rsidP="0053110B"/>
        </w:tc>
      </w:tr>
      <w:tr w:rsidR="00494E60" w14:paraId="69F64962" w14:textId="77777777" w:rsidTr="0053110B">
        <w:tc>
          <w:tcPr>
            <w:tcW w:w="4675" w:type="dxa"/>
          </w:tcPr>
          <w:p w14:paraId="0732FD71" w14:textId="7D595AE1" w:rsidR="00494E60" w:rsidRDefault="00494E60" w:rsidP="0053110B"/>
        </w:tc>
        <w:tc>
          <w:tcPr>
            <w:tcW w:w="4675" w:type="dxa"/>
          </w:tcPr>
          <w:p w14:paraId="4A318CE0" w14:textId="0F2A6AE0" w:rsidR="00494E60" w:rsidRDefault="00494E60" w:rsidP="0053110B"/>
        </w:tc>
      </w:tr>
      <w:tr w:rsidR="00494E60" w14:paraId="7599AD8D" w14:textId="77777777" w:rsidTr="0053110B">
        <w:tc>
          <w:tcPr>
            <w:tcW w:w="4675" w:type="dxa"/>
          </w:tcPr>
          <w:p w14:paraId="286A36E7" w14:textId="68007614" w:rsidR="00494E60" w:rsidRDefault="00494E60" w:rsidP="0053110B"/>
        </w:tc>
        <w:tc>
          <w:tcPr>
            <w:tcW w:w="4675" w:type="dxa"/>
          </w:tcPr>
          <w:p w14:paraId="0DC910E4" w14:textId="6952D53C" w:rsidR="00494E60" w:rsidRDefault="00494E60" w:rsidP="0053110B"/>
        </w:tc>
      </w:tr>
      <w:tr w:rsidR="00494E60" w14:paraId="63A97118" w14:textId="77777777" w:rsidTr="0053110B">
        <w:tc>
          <w:tcPr>
            <w:tcW w:w="4675" w:type="dxa"/>
          </w:tcPr>
          <w:p w14:paraId="23A3F94E" w14:textId="77777777" w:rsidR="00494E60" w:rsidRDefault="00494E60" w:rsidP="0053110B"/>
        </w:tc>
        <w:tc>
          <w:tcPr>
            <w:tcW w:w="4675" w:type="dxa"/>
          </w:tcPr>
          <w:p w14:paraId="649FDB35" w14:textId="29CB520A" w:rsidR="00494E60" w:rsidRDefault="00494E60" w:rsidP="0053110B"/>
        </w:tc>
      </w:tr>
      <w:tr w:rsidR="00494E60" w14:paraId="6D2AEC51" w14:textId="77777777" w:rsidTr="0053110B">
        <w:tc>
          <w:tcPr>
            <w:tcW w:w="4675" w:type="dxa"/>
          </w:tcPr>
          <w:p w14:paraId="766494AF" w14:textId="77777777" w:rsidR="00494E60" w:rsidRDefault="00494E60" w:rsidP="0053110B"/>
        </w:tc>
        <w:tc>
          <w:tcPr>
            <w:tcW w:w="4675" w:type="dxa"/>
          </w:tcPr>
          <w:p w14:paraId="0BA8FE28" w14:textId="78170B0B" w:rsidR="00494E60" w:rsidRDefault="00494E60" w:rsidP="0053110B"/>
        </w:tc>
      </w:tr>
      <w:tr w:rsidR="00494E60" w14:paraId="08F083C1" w14:textId="77777777" w:rsidTr="0053110B">
        <w:tc>
          <w:tcPr>
            <w:tcW w:w="4675" w:type="dxa"/>
          </w:tcPr>
          <w:p w14:paraId="22B8CA93" w14:textId="77777777" w:rsidR="00494E60" w:rsidRDefault="00494E60" w:rsidP="0053110B"/>
        </w:tc>
        <w:tc>
          <w:tcPr>
            <w:tcW w:w="4675" w:type="dxa"/>
          </w:tcPr>
          <w:p w14:paraId="264039A7" w14:textId="270F94CA" w:rsidR="00494E60" w:rsidRDefault="00494E60" w:rsidP="0053110B"/>
        </w:tc>
      </w:tr>
      <w:tr w:rsidR="00494E60" w14:paraId="3C2D7716" w14:textId="77777777" w:rsidTr="0053110B">
        <w:tc>
          <w:tcPr>
            <w:tcW w:w="4675" w:type="dxa"/>
          </w:tcPr>
          <w:p w14:paraId="0DFB2C8D" w14:textId="77777777" w:rsidR="00494E60" w:rsidRDefault="00494E60" w:rsidP="0053110B"/>
        </w:tc>
        <w:tc>
          <w:tcPr>
            <w:tcW w:w="4675" w:type="dxa"/>
          </w:tcPr>
          <w:p w14:paraId="77E8E1DB" w14:textId="1BCBE386" w:rsidR="00494E60" w:rsidRDefault="00494E60" w:rsidP="0053110B"/>
        </w:tc>
      </w:tr>
      <w:tr w:rsidR="00494E60" w14:paraId="4565C73A" w14:textId="77777777" w:rsidTr="0053110B">
        <w:tc>
          <w:tcPr>
            <w:tcW w:w="4675" w:type="dxa"/>
          </w:tcPr>
          <w:p w14:paraId="373E4974" w14:textId="77777777" w:rsidR="00494E60" w:rsidRDefault="00494E60" w:rsidP="0053110B"/>
        </w:tc>
        <w:tc>
          <w:tcPr>
            <w:tcW w:w="4675" w:type="dxa"/>
          </w:tcPr>
          <w:p w14:paraId="6B94C566" w14:textId="77E452DC" w:rsidR="00494E60" w:rsidRDefault="00494E60" w:rsidP="0053110B"/>
        </w:tc>
      </w:tr>
      <w:tr w:rsidR="00494E60" w14:paraId="68A2E546" w14:textId="77777777" w:rsidTr="0053110B">
        <w:tc>
          <w:tcPr>
            <w:tcW w:w="4675" w:type="dxa"/>
          </w:tcPr>
          <w:p w14:paraId="6C98C892" w14:textId="77777777" w:rsidR="00494E60" w:rsidRDefault="00494E60" w:rsidP="0053110B"/>
        </w:tc>
        <w:tc>
          <w:tcPr>
            <w:tcW w:w="4675" w:type="dxa"/>
          </w:tcPr>
          <w:p w14:paraId="3C537456" w14:textId="0D4BB132" w:rsidR="00494E60" w:rsidRDefault="00494E60" w:rsidP="0053110B"/>
        </w:tc>
      </w:tr>
      <w:tr w:rsidR="00494E60" w14:paraId="5A34945D" w14:textId="77777777" w:rsidTr="0053110B">
        <w:tc>
          <w:tcPr>
            <w:tcW w:w="4675" w:type="dxa"/>
          </w:tcPr>
          <w:p w14:paraId="4C42AD0F" w14:textId="77777777" w:rsidR="00494E60" w:rsidRDefault="00494E60" w:rsidP="0053110B"/>
        </w:tc>
        <w:tc>
          <w:tcPr>
            <w:tcW w:w="4675" w:type="dxa"/>
          </w:tcPr>
          <w:p w14:paraId="34F5F13E" w14:textId="2BD9749A" w:rsidR="00494E60" w:rsidRDefault="00494E60" w:rsidP="0053110B"/>
        </w:tc>
      </w:tr>
      <w:tr w:rsidR="00494E60" w14:paraId="530F1BF2" w14:textId="77777777" w:rsidTr="0053110B">
        <w:tc>
          <w:tcPr>
            <w:tcW w:w="4675" w:type="dxa"/>
          </w:tcPr>
          <w:p w14:paraId="2E2CA082" w14:textId="77777777" w:rsidR="00494E60" w:rsidRDefault="00494E60" w:rsidP="0053110B"/>
        </w:tc>
        <w:tc>
          <w:tcPr>
            <w:tcW w:w="4675" w:type="dxa"/>
          </w:tcPr>
          <w:p w14:paraId="01166436" w14:textId="505AFC94" w:rsidR="00494E60" w:rsidRDefault="00494E60" w:rsidP="0053110B"/>
        </w:tc>
      </w:tr>
      <w:tr w:rsidR="00494E60" w14:paraId="7DBE3AC3" w14:textId="77777777" w:rsidTr="0053110B">
        <w:tc>
          <w:tcPr>
            <w:tcW w:w="4675" w:type="dxa"/>
          </w:tcPr>
          <w:p w14:paraId="05AFF2D4" w14:textId="77777777" w:rsidR="00494E60" w:rsidRDefault="00494E60" w:rsidP="0053110B"/>
        </w:tc>
        <w:tc>
          <w:tcPr>
            <w:tcW w:w="4675" w:type="dxa"/>
          </w:tcPr>
          <w:p w14:paraId="4A035AC6" w14:textId="4D98A24A" w:rsidR="00494E60" w:rsidRDefault="00494E60" w:rsidP="0053110B"/>
        </w:tc>
      </w:tr>
      <w:tr w:rsidR="00494E60" w14:paraId="1DC7824D" w14:textId="77777777" w:rsidTr="0053110B">
        <w:tc>
          <w:tcPr>
            <w:tcW w:w="4675" w:type="dxa"/>
          </w:tcPr>
          <w:p w14:paraId="05E14D12" w14:textId="77777777" w:rsidR="00494E60" w:rsidRDefault="00494E60" w:rsidP="0053110B"/>
        </w:tc>
        <w:tc>
          <w:tcPr>
            <w:tcW w:w="4675" w:type="dxa"/>
          </w:tcPr>
          <w:p w14:paraId="2F565354" w14:textId="7396D9A1" w:rsidR="00494E60" w:rsidRDefault="00494E60" w:rsidP="0053110B"/>
        </w:tc>
      </w:tr>
      <w:tr w:rsidR="00494E60" w14:paraId="3E8F3F67" w14:textId="77777777" w:rsidTr="0053110B">
        <w:tc>
          <w:tcPr>
            <w:tcW w:w="4675" w:type="dxa"/>
          </w:tcPr>
          <w:p w14:paraId="09DE941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Absent</w:t>
            </w:r>
          </w:p>
        </w:tc>
        <w:tc>
          <w:tcPr>
            <w:tcW w:w="4675" w:type="dxa"/>
          </w:tcPr>
          <w:p w14:paraId="3AE3570C" w14:textId="77777777" w:rsidR="00494E60" w:rsidRDefault="00494E60" w:rsidP="0053110B"/>
        </w:tc>
      </w:tr>
      <w:tr w:rsidR="00494E60" w14:paraId="4BCAD4BB" w14:textId="77777777" w:rsidTr="0053110B">
        <w:tc>
          <w:tcPr>
            <w:tcW w:w="4675" w:type="dxa"/>
          </w:tcPr>
          <w:p w14:paraId="1880164E" w14:textId="54CEBDF0" w:rsidR="00494E60" w:rsidRDefault="00494E60" w:rsidP="0053110B"/>
        </w:tc>
        <w:tc>
          <w:tcPr>
            <w:tcW w:w="4675" w:type="dxa"/>
          </w:tcPr>
          <w:p w14:paraId="04E4778B" w14:textId="77777777" w:rsidR="00494E60" w:rsidRDefault="00494E60" w:rsidP="0053110B"/>
        </w:tc>
      </w:tr>
      <w:tr w:rsidR="00494E60" w14:paraId="2656D285" w14:textId="77777777" w:rsidTr="0053110B">
        <w:tc>
          <w:tcPr>
            <w:tcW w:w="4675" w:type="dxa"/>
          </w:tcPr>
          <w:p w14:paraId="3F4FDD7B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Excused</w:t>
            </w:r>
          </w:p>
        </w:tc>
        <w:tc>
          <w:tcPr>
            <w:tcW w:w="4675" w:type="dxa"/>
          </w:tcPr>
          <w:p w14:paraId="75F07F76" w14:textId="77777777" w:rsidR="00494E60" w:rsidRDefault="00494E60" w:rsidP="0053110B"/>
        </w:tc>
      </w:tr>
      <w:tr w:rsidR="00494E60" w14:paraId="18A44637" w14:textId="77777777" w:rsidTr="0053110B">
        <w:tc>
          <w:tcPr>
            <w:tcW w:w="4675" w:type="dxa"/>
          </w:tcPr>
          <w:p w14:paraId="394FF18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4675" w:type="dxa"/>
          </w:tcPr>
          <w:p w14:paraId="4AF0F2ED" w14:textId="77777777" w:rsidR="00494E60" w:rsidRDefault="00494E60" w:rsidP="0053110B"/>
        </w:tc>
      </w:tr>
    </w:tbl>
    <w:p w14:paraId="6BD70D82" w14:textId="77777777" w:rsidR="00494E60" w:rsidRDefault="00494E60" w:rsidP="00494E60">
      <w:pPr>
        <w:spacing w:after="0"/>
      </w:pPr>
    </w:p>
    <w:p w14:paraId="342E2239" w14:textId="77777777" w:rsidR="00494E60" w:rsidRDefault="00494E60" w:rsidP="00494E60">
      <w:pPr>
        <w:spacing w:after="0"/>
      </w:pPr>
      <w:r>
        <w:t>*Voting Member</w:t>
      </w:r>
    </w:p>
    <w:p w14:paraId="68E3B10F" w14:textId="77777777" w:rsidR="00494E60" w:rsidRDefault="00494E60" w:rsidP="00494E60">
      <w:pPr>
        <w:spacing w:after="0"/>
      </w:pPr>
    </w:p>
    <w:p w14:paraId="020C69D0" w14:textId="77777777" w:rsidR="00494E60" w:rsidRDefault="00494E60" w:rsidP="00494E60">
      <w:pPr>
        <w:spacing w:after="0"/>
      </w:pPr>
    </w:p>
    <w:p w14:paraId="3144107A" w14:textId="77777777" w:rsidR="00494E60" w:rsidRDefault="00494E60" w:rsidP="00494E60">
      <w:pPr>
        <w:spacing w:after="0"/>
      </w:pPr>
    </w:p>
    <w:p w14:paraId="5982BB3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102B3AA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02DC45F2" w14:textId="749EB9B8" w:rsidR="00494E60" w:rsidRDefault="00494E60" w:rsidP="00494E60">
      <w:pPr>
        <w:spacing w:after="0"/>
      </w:pPr>
      <w:r w:rsidRPr="0084043B">
        <w:rPr>
          <w:b/>
          <w:bCs/>
          <w:sz w:val="32"/>
          <w:szCs w:val="32"/>
        </w:rPr>
        <w:lastRenderedPageBreak/>
        <w:t>Call to Order</w:t>
      </w:r>
      <w:r w:rsidR="007A428B">
        <w:rPr>
          <w:b/>
          <w:bCs/>
          <w:sz w:val="32"/>
          <w:szCs w:val="32"/>
        </w:rPr>
        <w:t xml:space="preserve"> 10:00</w:t>
      </w:r>
    </w:p>
    <w:p w14:paraId="577407F1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19618247" w14:textId="2E618813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84043B">
        <w:rPr>
          <w:b/>
          <w:bCs/>
          <w:sz w:val="32"/>
          <w:szCs w:val="32"/>
        </w:rPr>
        <w:t>Welcome and Housekeeping</w:t>
      </w:r>
      <w:r w:rsidR="00812702">
        <w:rPr>
          <w:b/>
          <w:bCs/>
          <w:sz w:val="32"/>
          <w:szCs w:val="32"/>
        </w:rPr>
        <w:t xml:space="preserve"> 10:05-10:10</w:t>
      </w:r>
    </w:p>
    <w:p w14:paraId="6986F22F" w14:textId="77777777" w:rsidR="000D05E9" w:rsidRPr="007A428B" w:rsidRDefault="000D05E9" w:rsidP="00494E60">
      <w:pPr>
        <w:spacing w:after="0"/>
        <w:rPr>
          <w:b/>
          <w:bCs/>
          <w:sz w:val="16"/>
          <w:szCs w:val="16"/>
        </w:rPr>
      </w:pPr>
    </w:p>
    <w:p w14:paraId="24BCE636" w14:textId="69EB1CBB" w:rsidR="00132C5B" w:rsidRDefault="00132C5B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RODUCTIONS 10:10-</w:t>
      </w:r>
      <w:r w:rsidR="003269C6">
        <w:rPr>
          <w:b/>
          <w:bCs/>
          <w:sz w:val="32"/>
          <w:szCs w:val="32"/>
        </w:rPr>
        <w:t>10:30</w:t>
      </w:r>
    </w:p>
    <w:p w14:paraId="2C51C059" w14:textId="77777777" w:rsidR="008D5BF7" w:rsidRPr="008D5BF7" w:rsidRDefault="008D5BF7" w:rsidP="00494E60">
      <w:pPr>
        <w:spacing w:after="0"/>
        <w:rPr>
          <w:b/>
          <w:bCs/>
          <w:sz w:val="16"/>
          <w:szCs w:val="16"/>
        </w:rPr>
      </w:pPr>
    </w:p>
    <w:p w14:paraId="7BBA0EB1" w14:textId="2107356C" w:rsidR="008D5BF7" w:rsidRPr="0084043B" w:rsidRDefault="008D5BF7" w:rsidP="00494E60">
      <w:pPr>
        <w:spacing w:after="0"/>
        <w:rPr>
          <w:b/>
          <w:bCs/>
          <w:sz w:val="32"/>
          <w:szCs w:val="32"/>
        </w:rPr>
      </w:pPr>
      <w:r w:rsidRPr="008D5BF7">
        <w:rPr>
          <w:b/>
          <w:bCs/>
          <w:sz w:val="32"/>
          <w:szCs w:val="32"/>
        </w:rPr>
        <w:t>SILC business</w:t>
      </w:r>
      <w:r>
        <w:rPr>
          <w:b/>
          <w:bCs/>
          <w:sz w:val="32"/>
          <w:szCs w:val="32"/>
        </w:rPr>
        <w:t xml:space="preserve"> 10:30-11:00</w:t>
      </w:r>
    </w:p>
    <w:p w14:paraId="4CCFA13A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3616B523" w14:textId="2C992B21" w:rsidR="00494E60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A</w:t>
      </w:r>
      <w:r w:rsidR="00812702" w:rsidRPr="008D5BF7">
        <w:t xml:space="preserve">pproval of </w:t>
      </w:r>
      <w:r w:rsidR="00494E60" w:rsidRPr="008D5BF7">
        <w:t>Agenda</w:t>
      </w:r>
      <w:r w:rsidR="00812702" w:rsidRPr="008D5BF7">
        <w:t xml:space="preserve"> </w:t>
      </w:r>
    </w:p>
    <w:p w14:paraId="52515CA1" w14:textId="0B1861FD" w:rsidR="00494E60" w:rsidRDefault="00494E60" w:rsidP="008D5BF7">
      <w:pPr>
        <w:pStyle w:val="ListParagraph"/>
        <w:numPr>
          <w:ilvl w:val="0"/>
          <w:numId w:val="6"/>
        </w:numPr>
        <w:spacing w:after="0"/>
      </w:pPr>
      <w:r w:rsidRPr="008D5BF7">
        <w:t xml:space="preserve">Approval of </w:t>
      </w:r>
      <w:r w:rsidR="008D5BF7" w:rsidRPr="008D5BF7">
        <w:t>February</w:t>
      </w:r>
      <w:r w:rsidRPr="008D5BF7">
        <w:t xml:space="preserve"> Minutes</w:t>
      </w:r>
      <w:r w:rsidR="00812702" w:rsidRPr="008D5BF7">
        <w:t xml:space="preserve"> </w:t>
      </w:r>
    </w:p>
    <w:p w14:paraId="2F59056B" w14:textId="77777777" w:rsid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SILC Coordinator:</w:t>
      </w:r>
    </w:p>
    <w:p w14:paraId="0531A8C6" w14:textId="77777777" w:rsid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Vice Chairperson: need to vote on one</w:t>
      </w:r>
    </w:p>
    <w:p w14:paraId="5D2471AB" w14:textId="77777777" w:rsid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Secretary: need to vote on one</w:t>
      </w:r>
    </w:p>
    <w:p w14:paraId="6288A619" w14:textId="28D77C0C" w:rsidR="008D5BF7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 xml:space="preserve">SRC Representative </w:t>
      </w:r>
    </w:p>
    <w:p w14:paraId="165B6D73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9EA805A" w14:textId="3B390D12" w:rsidR="00494E60" w:rsidRPr="00812702" w:rsidRDefault="00812702" w:rsidP="00494E60">
      <w:pPr>
        <w:spacing w:after="0"/>
        <w:rPr>
          <w:sz w:val="32"/>
          <w:szCs w:val="32"/>
        </w:rPr>
      </w:pPr>
      <w:r w:rsidRPr="00812702">
        <w:rPr>
          <w:b/>
          <w:bCs/>
          <w:sz w:val="32"/>
          <w:szCs w:val="32"/>
        </w:rPr>
        <w:t>SILC UPDATES</w:t>
      </w:r>
      <w:r>
        <w:rPr>
          <w:b/>
          <w:bCs/>
          <w:sz w:val="32"/>
          <w:szCs w:val="32"/>
        </w:rPr>
        <w:t xml:space="preserve"> 1</w:t>
      </w:r>
      <w:r w:rsidR="008D5BF7">
        <w:rPr>
          <w:b/>
          <w:bCs/>
          <w:sz w:val="32"/>
          <w:szCs w:val="32"/>
        </w:rPr>
        <w:t>1</w:t>
      </w:r>
      <w:r>
        <w:rPr>
          <w:b/>
          <w:bCs/>
          <w:sz w:val="32"/>
          <w:szCs w:val="32"/>
        </w:rPr>
        <w:t>:</w:t>
      </w:r>
      <w:r w:rsidR="008D5BF7">
        <w:rPr>
          <w:b/>
          <w:bCs/>
          <w:sz w:val="32"/>
          <w:szCs w:val="32"/>
        </w:rPr>
        <w:t>00</w:t>
      </w:r>
      <w:r>
        <w:rPr>
          <w:b/>
          <w:bCs/>
          <w:sz w:val="32"/>
          <w:szCs w:val="32"/>
        </w:rPr>
        <w:t>-1</w:t>
      </w:r>
      <w:r w:rsidR="00D557D3">
        <w:rPr>
          <w:b/>
          <w:bCs/>
          <w:sz w:val="32"/>
          <w:szCs w:val="32"/>
        </w:rPr>
        <w:t>1:15</w:t>
      </w:r>
      <w:r w:rsidR="00D12FBF">
        <w:rPr>
          <w:b/>
          <w:bCs/>
          <w:sz w:val="32"/>
          <w:szCs w:val="32"/>
        </w:rPr>
        <w:t xml:space="preserve"> </w:t>
      </w:r>
    </w:p>
    <w:p w14:paraId="644AEC56" w14:textId="77777777" w:rsidR="00494E60" w:rsidRDefault="00494E60" w:rsidP="00494E60">
      <w:pPr>
        <w:spacing w:after="0"/>
      </w:pPr>
    </w:p>
    <w:p w14:paraId="6AD8725F" w14:textId="5A8CF0E3" w:rsidR="008D5BF7" w:rsidRPr="008D5BF7" w:rsidRDefault="00494E60" w:rsidP="008D5BF7">
      <w:pPr>
        <w:pStyle w:val="ListParagraph"/>
        <w:numPr>
          <w:ilvl w:val="0"/>
          <w:numId w:val="2"/>
        </w:numPr>
        <w:spacing w:after="0"/>
      </w:pPr>
      <w:r>
        <w:t>APSE Conference</w:t>
      </w:r>
      <w:r w:rsidR="008D5BF7">
        <w:t xml:space="preserve">: </w:t>
      </w:r>
      <w:r w:rsidR="008D5BF7" w:rsidRPr="008D5BF7">
        <w:t>anyone want to help with manning the booth?</w:t>
      </w:r>
    </w:p>
    <w:p w14:paraId="6748E09A" w14:textId="0BD7205D" w:rsidR="00812702" w:rsidRDefault="00812702" w:rsidP="006D75EC">
      <w:pPr>
        <w:pStyle w:val="ListParagraph"/>
        <w:numPr>
          <w:ilvl w:val="0"/>
          <w:numId w:val="2"/>
        </w:numPr>
        <w:spacing w:after="0"/>
      </w:pPr>
      <w:r>
        <w:t>APRIL CONFERENCE</w:t>
      </w:r>
      <w:r w:rsidR="00D12FBF">
        <w:t>: need to determine how many can send</w:t>
      </w:r>
    </w:p>
    <w:p w14:paraId="57013972" w14:textId="6DA24480" w:rsidR="00D12FBF" w:rsidRDefault="00D12FBF" w:rsidP="006D75EC">
      <w:pPr>
        <w:pStyle w:val="ListParagraph"/>
        <w:numPr>
          <w:ilvl w:val="0"/>
          <w:numId w:val="2"/>
        </w:numPr>
        <w:spacing w:after="0"/>
      </w:pPr>
      <w:r>
        <w:t>update on what’s happening at the reauthorization federal level</w:t>
      </w:r>
    </w:p>
    <w:p w14:paraId="7F7BD91E" w14:textId="4FFA6985" w:rsidR="007701FC" w:rsidRDefault="00305166" w:rsidP="006D75EC">
      <w:pPr>
        <w:pStyle w:val="ListParagraph"/>
        <w:numPr>
          <w:ilvl w:val="0"/>
          <w:numId w:val="2"/>
        </w:numPr>
        <w:spacing w:after="0"/>
      </w:pPr>
      <w:r>
        <w:t>Policy development current and</w:t>
      </w:r>
      <w:r w:rsidR="003854AF">
        <w:t xml:space="preserve"> near</w:t>
      </w:r>
      <w:r>
        <w:t xml:space="preserve"> future</w:t>
      </w:r>
    </w:p>
    <w:p w14:paraId="40ED1ED2" w14:textId="77777777" w:rsidR="00494E60" w:rsidRDefault="00494E60" w:rsidP="00494E60">
      <w:pPr>
        <w:spacing w:after="0"/>
      </w:pPr>
    </w:p>
    <w:p w14:paraId="63C440F8" w14:textId="0BC35B81" w:rsidR="00494E60" w:rsidRPr="00393B2C" w:rsidRDefault="00494E60" w:rsidP="00494E60">
      <w:pPr>
        <w:spacing w:after="0"/>
        <w:rPr>
          <w:b/>
          <w:bCs/>
          <w:sz w:val="32"/>
          <w:szCs w:val="32"/>
        </w:rPr>
      </w:pPr>
      <w:r w:rsidRPr="00393B2C">
        <w:rPr>
          <w:b/>
          <w:bCs/>
          <w:sz w:val="32"/>
          <w:szCs w:val="32"/>
        </w:rPr>
        <w:t>Partner Updates</w:t>
      </w:r>
      <w:r w:rsidR="00812702">
        <w:rPr>
          <w:b/>
          <w:bCs/>
          <w:sz w:val="32"/>
          <w:szCs w:val="32"/>
        </w:rPr>
        <w:t xml:space="preserve"> 1</w:t>
      </w:r>
      <w:r w:rsidR="00E628EF">
        <w:rPr>
          <w:b/>
          <w:bCs/>
          <w:sz w:val="32"/>
          <w:szCs w:val="32"/>
        </w:rPr>
        <w:t>1:15</w:t>
      </w:r>
      <w:r w:rsidR="00812702">
        <w:rPr>
          <w:b/>
          <w:bCs/>
          <w:sz w:val="32"/>
          <w:szCs w:val="32"/>
        </w:rPr>
        <w:t>-</w:t>
      </w:r>
      <w:r w:rsidR="00E628EF">
        <w:rPr>
          <w:b/>
          <w:bCs/>
          <w:sz w:val="32"/>
          <w:szCs w:val="32"/>
        </w:rPr>
        <w:t>11:</w:t>
      </w:r>
      <w:r w:rsidR="008678A3">
        <w:rPr>
          <w:b/>
          <w:bCs/>
          <w:sz w:val="32"/>
          <w:szCs w:val="32"/>
        </w:rPr>
        <w:t>45</w:t>
      </w:r>
    </w:p>
    <w:p w14:paraId="7AFD4C65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E885471" w14:textId="77777777" w:rsidR="00743E8C" w:rsidRPr="00812702" w:rsidRDefault="00743E8C" w:rsidP="00743E8C">
      <w:pPr>
        <w:pStyle w:val="ListParagraph"/>
        <w:numPr>
          <w:ilvl w:val="0"/>
          <w:numId w:val="3"/>
        </w:numPr>
        <w:spacing w:after="0"/>
      </w:pPr>
      <w:r>
        <w:t>Disability Law Colorado</w:t>
      </w:r>
    </w:p>
    <w:p w14:paraId="693C143E" w14:textId="52E32655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State Rehabilitation Council</w:t>
      </w:r>
    </w:p>
    <w:p w14:paraId="28136868" w14:textId="61B431CA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Division of Vocational Rehabilitation</w:t>
      </w:r>
    </w:p>
    <w:p w14:paraId="0B9935E7" w14:textId="7CCFAC5C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Office of Independent Living Services</w:t>
      </w:r>
      <w:r w:rsidR="00812702" w:rsidRPr="00812702">
        <w:t xml:space="preserve"> (</w:t>
      </w:r>
      <w:r w:rsidR="00743E8C">
        <w:t>D</w:t>
      </w:r>
      <w:r w:rsidR="00812702" w:rsidRPr="00812702">
        <w:t>SE)</w:t>
      </w:r>
    </w:p>
    <w:p w14:paraId="417F183B" w14:textId="5D6DF600" w:rsidR="00494E60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Health Care Policy and Finance</w:t>
      </w:r>
    </w:p>
    <w:p w14:paraId="43D1550B" w14:textId="77777777" w:rsidR="00494E60" w:rsidRPr="008678A3" w:rsidRDefault="00494E60" w:rsidP="00494E60">
      <w:pPr>
        <w:spacing w:after="0"/>
        <w:rPr>
          <w:sz w:val="16"/>
          <w:szCs w:val="16"/>
        </w:rPr>
      </w:pPr>
    </w:p>
    <w:p w14:paraId="38791358" w14:textId="2E1E28AD" w:rsidR="008678A3" w:rsidRDefault="008678A3" w:rsidP="008678A3">
      <w:pPr>
        <w:spacing w:after="0"/>
      </w:pPr>
      <w:r>
        <w:rPr>
          <w:b/>
          <w:bCs/>
          <w:sz w:val="32"/>
          <w:szCs w:val="32"/>
        </w:rPr>
        <w:t>lunch 11:45-1</w:t>
      </w:r>
      <w:r w:rsidR="00144815">
        <w:rPr>
          <w:b/>
          <w:bCs/>
          <w:sz w:val="32"/>
          <w:szCs w:val="32"/>
        </w:rPr>
        <w:t>:00</w:t>
      </w:r>
    </w:p>
    <w:p w14:paraId="10D91D6D" w14:textId="77777777" w:rsidR="008678A3" w:rsidRPr="008678A3" w:rsidRDefault="008678A3" w:rsidP="00812702">
      <w:pPr>
        <w:spacing w:after="0"/>
        <w:rPr>
          <w:b/>
          <w:bCs/>
          <w:sz w:val="16"/>
          <w:szCs w:val="16"/>
        </w:rPr>
      </w:pPr>
    </w:p>
    <w:p w14:paraId="1AD262E9" w14:textId="77777777" w:rsidR="00144815" w:rsidRPr="006A5A47" w:rsidRDefault="00144815" w:rsidP="00144815">
      <w:pPr>
        <w:spacing w:after="0"/>
        <w:rPr>
          <w:b/>
          <w:bCs/>
          <w:sz w:val="32"/>
          <w:szCs w:val="32"/>
        </w:rPr>
      </w:pPr>
      <w:r w:rsidRPr="006A5A47">
        <w:rPr>
          <w:b/>
          <w:bCs/>
          <w:sz w:val="32"/>
          <w:szCs w:val="32"/>
        </w:rPr>
        <w:t>Public Comment</w:t>
      </w:r>
      <w:r>
        <w:rPr>
          <w:b/>
          <w:bCs/>
          <w:sz w:val="32"/>
          <w:szCs w:val="32"/>
        </w:rPr>
        <w:t xml:space="preserve"> 1:00-1:15</w:t>
      </w:r>
    </w:p>
    <w:p w14:paraId="71161AF3" w14:textId="77777777" w:rsidR="00144815" w:rsidRPr="00144815" w:rsidRDefault="00144815" w:rsidP="00812702">
      <w:pPr>
        <w:spacing w:after="0"/>
        <w:rPr>
          <w:b/>
          <w:bCs/>
          <w:sz w:val="16"/>
          <w:szCs w:val="16"/>
        </w:rPr>
      </w:pPr>
    </w:p>
    <w:p w14:paraId="65F1470A" w14:textId="62830448" w:rsidR="00455682" w:rsidRDefault="00494E60" w:rsidP="00812702">
      <w:pPr>
        <w:spacing w:after="0"/>
      </w:pPr>
      <w:r w:rsidRPr="00461BE6">
        <w:rPr>
          <w:b/>
          <w:bCs/>
          <w:sz w:val="32"/>
          <w:szCs w:val="32"/>
        </w:rPr>
        <w:t>Training</w:t>
      </w:r>
      <w:r w:rsidR="00812702" w:rsidRPr="00812702">
        <w:t xml:space="preserve"> </w:t>
      </w:r>
      <w:r w:rsidR="00455682" w:rsidRPr="00455682">
        <w:rPr>
          <w:b/>
          <w:bCs/>
          <w:sz w:val="32"/>
          <w:szCs w:val="32"/>
        </w:rPr>
        <w:t>1</w:t>
      </w:r>
      <w:r w:rsidR="00B97462">
        <w:rPr>
          <w:b/>
          <w:bCs/>
          <w:sz w:val="32"/>
          <w:szCs w:val="32"/>
        </w:rPr>
        <w:t>:15</w:t>
      </w:r>
      <w:r w:rsidR="00455682" w:rsidRPr="00455682">
        <w:rPr>
          <w:b/>
          <w:bCs/>
          <w:sz w:val="32"/>
          <w:szCs w:val="32"/>
        </w:rPr>
        <w:t>-</w:t>
      </w:r>
      <w:r w:rsidR="00B97462">
        <w:rPr>
          <w:b/>
          <w:bCs/>
          <w:sz w:val="32"/>
          <w:szCs w:val="32"/>
        </w:rPr>
        <w:t>2:00</w:t>
      </w:r>
    </w:p>
    <w:p w14:paraId="39DF1428" w14:textId="77777777" w:rsidR="00455682" w:rsidRPr="00425CF0" w:rsidRDefault="00455682" w:rsidP="00812702">
      <w:pPr>
        <w:spacing w:after="0"/>
        <w:rPr>
          <w:sz w:val="16"/>
          <w:szCs w:val="16"/>
        </w:rPr>
      </w:pPr>
    </w:p>
    <w:p w14:paraId="26ECAC09" w14:textId="7AD54786" w:rsidR="00494E60" w:rsidRPr="00CB6297" w:rsidRDefault="00CB6297" w:rsidP="00CB6297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B6297">
        <w:t>Direct Care Workforce Collaborative</w:t>
      </w:r>
    </w:p>
    <w:p w14:paraId="10BDCA75" w14:textId="77777777" w:rsidR="00425CF0" w:rsidRDefault="00425CF0" w:rsidP="00494E60">
      <w:pPr>
        <w:spacing w:after="0"/>
        <w:rPr>
          <w:b/>
          <w:bCs/>
          <w:sz w:val="32"/>
          <w:szCs w:val="32"/>
        </w:rPr>
      </w:pPr>
    </w:p>
    <w:p w14:paraId="407D44E1" w14:textId="77777777" w:rsidR="00425CF0" w:rsidRDefault="00425CF0" w:rsidP="00494E60">
      <w:pPr>
        <w:spacing w:after="0"/>
        <w:rPr>
          <w:b/>
          <w:bCs/>
          <w:sz w:val="32"/>
          <w:szCs w:val="32"/>
        </w:rPr>
      </w:pPr>
    </w:p>
    <w:p w14:paraId="51E5A43E" w14:textId="491B89AB" w:rsidR="00494E60" w:rsidRPr="00E5563A" w:rsidRDefault="00494E60" w:rsidP="00494E60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lastRenderedPageBreak/>
        <w:t>Committee Updates</w:t>
      </w:r>
      <w:r w:rsidR="0028168C">
        <w:rPr>
          <w:b/>
          <w:bCs/>
          <w:sz w:val="32"/>
          <w:szCs w:val="32"/>
        </w:rPr>
        <w:t xml:space="preserve"> 2:00</w:t>
      </w:r>
      <w:r w:rsidR="00B97462">
        <w:rPr>
          <w:b/>
          <w:bCs/>
          <w:sz w:val="32"/>
          <w:szCs w:val="32"/>
        </w:rPr>
        <w:t>-2:45</w:t>
      </w:r>
    </w:p>
    <w:p w14:paraId="71DACED7" w14:textId="77777777" w:rsidR="00494E60" w:rsidRPr="0024090E" w:rsidRDefault="00494E60" w:rsidP="00494E60">
      <w:pPr>
        <w:spacing w:after="0"/>
        <w:rPr>
          <w:sz w:val="16"/>
          <w:szCs w:val="16"/>
        </w:rPr>
      </w:pPr>
    </w:p>
    <w:p w14:paraId="57D05574" w14:textId="77777777" w:rsidR="00743E8C" w:rsidRPr="00D12FBF" w:rsidRDefault="00743E8C" w:rsidP="00743E8C">
      <w:pPr>
        <w:pStyle w:val="ListParagraph"/>
        <w:numPr>
          <w:ilvl w:val="0"/>
          <w:numId w:val="4"/>
        </w:numPr>
        <w:spacing w:after="0"/>
      </w:pPr>
      <w:r w:rsidRPr="00D12FBF">
        <w:t xml:space="preserve">Finance: </w:t>
      </w:r>
      <w:r>
        <w:t>vote on budget, finalize procedure on healthy</w:t>
      </w:r>
      <w:r w:rsidRPr="007F7A4F">
        <w:t xml:space="preserve"> </w:t>
      </w:r>
      <w:r>
        <w:t>community living licenses, accountant purchase order(s)</w:t>
      </w:r>
    </w:p>
    <w:p w14:paraId="4D930E3E" w14:textId="75D0F256" w:rsidR="00494E60" w:rsidRDefault="00494E60" w:rsidP="006D75EC">
      <w:pPr>
        <w:pStyle w:val="ListParagraph"/>
        <w:numPr>
          <w:ilvl w:val="0"/>
          <w:numId w:val="4"/>
        </w:numPr>
        <w:spacing w:after="0"/>
      </w:pPr>
      <w:r w:rsidRPr="00D12FBF">
        <w:t xml:space="preserve">SPIL Committee: </w:t>
      </w:r>
    </w:p>
    <w:p w14:paraId="6D23F1F4" w14:textId="64A54565" w:rsidR="00C4093B" w:rsidRPr="00D12FBF" w:rsidRDefault="0086566E" w:rsidP="00C4093B">
      <w:pPr>
        <w:pStyle w:val="ListParagraph"/>
        <w:numPr>
          <w:ilvl w:val="1"/>
          <w:numId w:val="4"/>
        </w:numPr>
        <w:spacing w:after="0"/>
      </w:pPr>
      <w:r>
        <w:t xml:space="preserve">SPIL Writing Committee </w:t>
      </w:r>
      <w:r w:rsidR="006D55C6">
        <w:t xml:space="preserve">Members </w:t>
      </w:r>
    </w:p>
    <w:p w14:paraId="1D963A11" w14:textId="6BEDCF64" w:rsidR="00494E60" w:rsidRPr="00D12FBF" w:rsidRDefault="00494E60" w:rsidP="006D75EC">
      <w:pPr>
        <w:pStyle w:val="ListParagraph"/>
        <w:numPr>
          <w:ilvl w:val="0"/>
          <w:numId w:val="4"/>
        </w:numPr>
        <w:spacing w:after="0"/>
      </w:pPr>
      <w:r w:rsidRPr="00D12FBF">
        <w:t xml:space="preserve">Public Policy: </w:t>
      </w:r>
    </w:p>
    <w:p w14:paraId="25EA91A3" w14:textId="2B52BDDD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jc w:val="both"/>
        <w:rPr>
          <w:rFonts w:eastAsia="Times New Roman"/>
        </w:rPr>
      </w:pPr>
      <w:r w:rsidRPr="006D75EC">
        <w:rPr>
          <w:rFonts w:eastAsia="Times New Roman"/>
        </w:rPr>
        <w:t xml:space="preserve">Human Resources:  </w:t>
      </w:r>
    </w:p>
    <w:p w14:paraId="7B5F1D37" w14:textId="21E8DB12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jc w:val="both"/>
        <w:rPr>
          <w:rFonts w:eastAsia="Times New Roman"/>
        </w:rPr>
      </w:pPr>
      <w:r w:rsidRPr="006D75EC">
        <w:rPr>
          <w:rFonts w:eastAsia="Times New Roman"/>
        </w:rPr>
        <w:t xml:space="preserve">Membership: </w:t>
      </w:r>
      <w:r w:rsidR="0028168C" w:rsidRPr="006D75EC">
        <w:rPr>
          <w:rFonts w:eastAsia="Times New Roman"/>
        </w:rPr>
        <w:t>Scott</w:t>
      </w:r>
      <w:r w:rsidR="00E02A81">
        <w:rPr>
          <w:rFonts w:eastAsia="Times New Roman"/>
        </w:rPr>
        <w:t xml:space="preserve"> update</w:t>
      </w:r>
      <w:r w:rsidR="0028168C" w:rsidRPr="006D75EC">
        <w:rPr>
          <w:rFonts w:eastAsia="Times New Roman"/>
        </w:rPr>
        <w:t xml:space="preserve"> and vote on Dan</w:t>
      </w:r>
    </w:p>
    <w:p w14:paraId="6460A655" w14:textId="209B6046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ind w:right="-450"/>
        <w:rPr>
          <w:rFonts w:eastAsia="Times New Roman"/>
        </w:rPr>
      </w:pPr>
      <w:r w:rsidRPr="006D75EC">
        <w:rPr>
          <w:rFonts w:eastAsia="Times New Roman"/>
        </w:rPr>
        <w:t xml:space="preserve">Youth Committee: </w:t>
      </w:r>
      <w:r w:rsidR="00743E8C">
        <w:rPr>
          <w:rFonts w:eastAsia="Times New Roman"/>
        </w:rPr>
        <w:t>YLF</w:t>
      </w:r>
      <w:r w:rsidR="00D12FBF" w:rsidRPr="006D75EC">
        <w:rPr>
          <w:rFonts w:eastAsia="Times New Roman"/>
        </w:rPr>
        <w:t xml:space="preserve"> updates</w:t>
      </w:r>
    </w:p>
    <w:p w14:paraId="3BC18988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4080137A" w14:textId="295F3323" w:rsidR="00D12FBF" w:rsidRDefault="00D12FBF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>break 2</w:t>
      </w:r>
      <w:r w:rsidR="00B97462">
        <w:rPr>
          <w:rFonts w:eastAsia="Times New Roman"/>
          <w:b/>
          <w:bCs/>
          <w:sz w:val="32"/>
          <w:szCs w:val="32"/>
        </w:rPr>
        <w:t>:45</w:t>
      </w:r>
      <w:r>
        <w:rPr>
          <w:rFonts w:eastAsia="Times New Roman"/>
          <w:b/>
          <w:bCs/>
          <w:sz w:val="32"/>
          <w:szCs w:val="32"/>
        </w:rPr>
        <w:t>-</w:t>
      </w:r>
      <w:r w:rsidR="00B97462">
        <w:rPr>
          <w:rFonts w:eastAsia="Times New Roman"/>
          <w:b/>
          <w:bCs/>
          <w:sz w:val="32"/>
          <w:szCs w:val="32"/>
        </w:rPr>
        <w:t>3:00</w:t>
      </w:r>
    </w:p>
    <w:p w14:paraId="725ACEB4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471956A2" w14:textId="271F853A" w:rsidR="00494E60" w:rsidRPr="008F435A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IL Updates</w:t>
      </w:r>
      <w:r w:rsidR="00D12FBF">
        <w:rPr>
          <w:rFonts w:eastAsia="Times New Roman"/>
          <w:b/>
          <w:bCs/>
          <w:sz w:val="32"/>
          <w:szCs w:val="32"/>
        </w:rPr>
        <w:t xml:space="preserve"> 3:00</w:t>
      </w:r>
      <w:r w:rsidR="00CA6988">
        <w:rPr>
          <w:rFonts w:eastAsia="Times New Roman"/>
          <w:b/>
          <w:bCs/>
          <w:sz w:val="32"/>
          <w:szCs w:val="32"/>
        </w:rPr>
        <w:t>-3:30</w:t>
      </w:r>
    </w:p>
    <w:p w14:paraId="321D58B3" w14:textId="77777777" w:rsidR="00494E60" w:rsidRPr="00CA6988" w:rsidRDefault="00494E60" w:rsidP="00494E60">
      <w:pPr>
        <w:spacing w:after="0"/>
        <w:ind w:right="-450"/>
        <w:rPr>
          <w:rFonts w:eastAsia="Times New Roman"/>
          <w:sz w:val="16"/>
          <w:szCs w:val="16"/>
        </w:rPr>
      </w:pPr>
    </w:p>
    <w:p w14:paraId="0FC486B0" w14:textId="10277E73" w:rsidR="00494E60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losing Thoughts</w:t>
      </w:r>
      <w:r w:rsidR="00CA6988">
        <w:rPr>
          <w:rFonts w:eastAsia="Times New Roman"/>
          <w:b/>
          <w:bCs/>
          <w:sz w:val="32"/>
          <w:szCs w:val="32"/>
        </w:rPr>
        <w:t xml:space="preserve"> 3:30</w:t>
      </w:r>
    </w:p>
    <w:p w14:paraId="4135DC3D" w14:textId="77777777" w:rsidR="00CA6988" w:rsidRPr="00CA6988" w:rsidRDefault="00CA6988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52651D4C" w14:textId="0ACE5BA6" w:rsidR="00CA6988" w:rsidRPr="008F435A" w:rsidRDefault="00CA6988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>ADJOURN 4:00</w:t>
      </w:r>
    </w:p>
    <w:p w14:paraId="016FC95C" w14:textId="77777777" w:rsidR="00494E60" w:rsidRDefault="00494E60" w:rsidP="00494E60">
      <w:pPr>
        <w:spacing w:after="0"/>
        <w:ind w:right="-450"/>
        <w:rPr>
          <w:rFonts w:eastAsia="Times New Roman"/>
        </w:rPr>
      </w:pPr>
    </w:p>
    <w:p w14:paraId="33D8BE70" w14:textId="77777777" w:rsidR="00820082" w:rsidRDefault="00820082"/>
    <w:sectPr w:rsidR="00820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E6DFB"/>
    <w:multiLevelType w:val="hybridMultilevel"/>
    <w:tmpl w:val="A9D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4659E"/>
    <w:multiLevelType w:val="hybridMultilevel"/>
    <w:tmpl w:val="3892A81A"/>
    <w:lvl w:ilvl="0" w:tplc="8C227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B6D1F"/>
    <w:multiLevelType w:val="hybridMultilevel"/>
    <w:tmpl w:val="F76A32AE"/>
    <w:lvl w:ilvl="0" w:tplc="96A2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E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47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41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A8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2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546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6AE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28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A7E0D02"/>
    <w:multiLevelType w:val="hybridMultilevel"/>
    <w:tmpl w:val="001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E514D"/>
    <w:multiLevelType w:val="hybridMultilevel"/>
    <w:tmpl w:val="7C901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B7C74"/>
    <w:multiLevelType w:val="hybridMultilevel"/>
    <w:tmpl w:val="5E54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FA7286"/>
    <w:multiLevelType w:val="hybridMultilevel"/>
    <w:tmpl w:val="5DF4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21BD5"/>
    <w:multiLevelType w:val="hybridMultilevel"/>
    <w:tmpl w:val="D5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347632">
    <w:abstractNumId w:val="4"/>
  </w:num>
  <w:num w:numId="2" w16cid:durableId="24989430">
    <w:abstractNumId w:val="0"/>
  </w:num>
  <w:num w:numId="3" w16cid:durableId="1419131997">
    <w:abstractNumId w:val="6"/>
  </w:num>
  <w:num w:numId="4" w16cid:durableId="1708486131">
    <w:abstractNumId w:val="3"/>
  </w:num>
  <w:num w:numId="5" w16cid:durableId="1192840923">
    <w:abstractNumId w:val="5"/>
  </w:num>
  <w:num w:numId="6" w16cid:durableId="1126587711">
    <w:abstractNumId w:val="7"/>
  </w:num>
  <w:num w:numId="7" w16cid:durableId="1075740258">
    <w:abstractNumId w:val="2"/>
  </w:num>
  <w:num w:numId="8" w16cid:durableId="6936985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7awMDI3NDdU0lEKTi0uzszPAykwrAUAfgyVBiwAAAA="/>
  </w:docVars>
  <w:rsids>
    <w:rsidRoot w:val="00494E60"/>
    <w:rsid w:val="000D05E9"/>
    <w:rsid w:val="001210FA"/>
    <w:rsid w:val="00132C5B"/>
    <w:rsid w:val="00144815"/>
    <w:rsid w:val="0016041A"/>
    <w:rsid w:val="00195DFA"/>
    <w:rsid w:val="00204FA4"/>
    <w:rsid w:val="00237FA8"/>
    <w:rsid w:val="0028168C"/>
    <w:rsid w:val="00305166"/>
    <w:rsid w:val="003269C6"/>
    <w:rsid w:val="003854AF"/>
    <w:rsid w:val="00425CF0"/>
    <w:rsid w:val="00455682"/>
    <w:rsid w:val="0049152C"/>
    <w:rsid w:val="00494E60"/>
    <w:rsid w:val="004C0D21"/>
    <w:rsid w:val="006D55C6"/>
    <w:rsid w:val="006D75EC"/>
    <w:rsid w:val="00743E8C"/>
    <w:rsid w:val="007701FC"/>
    <w:rsid w:val="007A428B"/>
    <w:rsid w:val="007F7A4F"/>
    <w:rsid w:val="00812702"/>
    <w:rsid w:val="00820082"/>
    <w:rsid w:val="0086566E"/>
    <w:rsid w:val="008678A3"/>
    <w:rsid w:val="008D5BF7"/>
    <w:rsid w:val="00B97462"/>
    <w:rsid w:val="00C4093B"/>
    <w:rsid w:val="00CA6988"/>
    <w:rsid w:val="00CB6297"/>
    <w:rsid w:val="00D12FBF"/>
    <w:rsid w:val="00D557D3"/>
    <w:rsid w:val="00E02A81"/>
    <w:rsid w:val="00E33B3B"/>
    <w:rsid w:val="00E628EF"/>
    <w:rsid w:val="00E77A35"/>
    <w:rsid w:val="00F05BD6"/>
    <w:rsid w:val="00F15ECA"/>
    <w:rsid w:val="00FA1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AD26"/>
  <w15:chartTrackingRefBased/>
  <w15:docId w15:val="{3AB524D5-0A9A-43B3-A4BD-08664972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aps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E60"/>
    <w:pPr>
      <w:ind w:left="720"/>
      <w:contextualSpacing/>
    </w:pPr>
    <w:rPr>
      <w:rFonts w:cs="Arial"/>
      <w:caps w:val="0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94E60"/>
    <w:rPr>
      <w:color w:val="0000FF"/>
      <w:u w:val="single"/>
    </w:rPr>
  </w:style>
  <w:style w:type="table" w:styleId="TableGrid">
    <w:name w:val="Table Grid"/>
    <w:basedOn w:val="TableNormal"/>
    <w:uiPriority w:val="39"/>
    <w:rsid w:val="00494E60"/>
    <w:pPr>
      <w:spacing w:after="0" w:line="240" w:lineRule="auto"/>
    </w:pPr>
    <w:rPr>
      <w:rFonts w:cs="Arial"/>
      <w:caps w:val="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abelle1984@gmail.com</dc:creator>
  <cp:keywords/>
  <dc:description/>
  <cp:lastModifiedBy>Ty s</cp:lastModifiedBy>
  <cp:revision>3</cp:revision>
  <dcterms:created xsi:type="dcterms:W3CDTF">2022-05-31T20:23:00Z</dcterms:created>
  <dcterms:modified xsi:type="dcterms:W3CDTF">2022-06-02T15:43:00Z</dcterms:modified>
</cp:coreProperties>
</file>